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2BAF2B5B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745087">
        <w:t>Confirmed</w:t>
      </w:r>
    </w:p>
    <w:p w14:paraId="28A3F06E" w14:textId="75C96A61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666FBF">
        <w:t>Tuesday 14</w:t>
      </w:r>
      <w:r w:rsidR="00666FBF" w:rsidRPr="00666FBF">
        <w:rPr>
          <w:vertAlign w:val="superscript"/>
        </w:rPr>
        <w:t>th</w:t>
      </w:r>
      <w:r w:rsidR="00666FBF">
        <w:t xml:space="preserve"> May 2024</w:t>
      </w:r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23BE6979" w14:textId="378566F9" w:rsidR="0059153D" w:rsidRPr="00480DF2" w:rsidRDefault="0059153D" w:rsidP="000D5F50">
      <w:pPr>
        <w:pStyle w:val="Paragraph"/>
      </w:pPr>
      <w:r w:rsidRPr="00480DF2">
        <w:t>Dr Rad</w:t>
      </w:r>
      <w:r w:rsidR="008A27BD" w:rsidRPr="00480DF2">
        <w:t>h</w:t>
      </w:r>
      <w:r w:rsidRPr="00480DF2">
        <w:t>a Todd (</w:t>
      </w:r>
      <w:r w:rsidR="00306091" w:rsidRPr="00480DF2">
        <w:t>C</w:t>
      </w:r>
      <w:r w:rsidRPr="00480DF2">
        <w:t>hair)</w:t>
      </w:r>
      <w:r w:rsidRPr="00480DF2">
        <w:tab/>
      </w:r>
      <w:r w:rsidRPr="00480DF2">
        <w:tab/>
      </w:r>
      <w:r w:rsidRPr="00480DF2">
        <w:tab/>
      </w:r>
      <w:r w:rsidRPr="00480DF2">
        <w:tab/>
      </w:r>
      <w:r w:rsidRPr="00480DF2">
        <w:tab/>
        <w:t>Present for all items</w:t>
      </w:r>
      <w:r w:rsidR="000A4797" w:rsidRPr="00480DF2">
        <w:t xml:space="preserve"> </w:t>
      </w:r>
    </w:p>
    <w:p w14:paraId="0C728807" w14:textId="7D3B6E27" w:rsidR="00D52BC6" w:rsidRPr="00521840" w:rsidRDefault="00D52BC6" w:rsidP="000D5F50">
      <w:pPr>
        <w:pStyle w:val="Paragraph"/>
      </w:pPr>
      <w:r w:rsidRPr="00E34E0C">
        <w:t>Dr James Fotheringham (</w:t>
      </w:r>
      <w:r w:rsidR="00306091" w:rsidRPr="00E34E0C">
        <w:t>V</w:t>
      </w:r>
      <w:r w:rsidRPr="00E34E0C">
        <w:t>ice-chair)</w:t>
      </w:r>
      <w:r w:rsidRPr="00521840">
        <w:tab/>
      </w:r>
      <w:r w:rsidRPr="00521840">
        <w:tab/>
      </w:r>
      <w:r w:rsidR="00306091" w:rsidRPr="00521840">
        <w:tab/>
      </w:r>
      <w:r w:rsidRPr="00521840">
        <w:t>Present for all items</w:t>
      </w:r>
    </w:p>
    <w:p w14:paraId="45ABEADB" w14:textId="77777777" w:rsidR="007B7575" w:rsidRPr="00480DF2" w:rsidRDefault="007B7575" w:rsidP="000D5F50">
      <w:pPr>
        <w:pStyle w:val="Paragraph"/>
      </w:pPr>
      <w:r w:rsidRPr="00480DF2">
        <w:t>Alan Thomas</w:t>
      </w:r>
      <w:r w:rsidRPr="00480DF2">
        <w:tab/>
      </w:r>
      <w:r w:rsidRPr="00480DF2">
        <w:tab/>
      </w:r>
      <w:r w:rsidRPr="00480DF2">
        <w:tab/>
      </w:r>
      <w:r w:rsidRPr="00480DF2">
        <w:tab/>
      </w:r>
      <w:r w:rsidRPr="00480DF2">
        <w:tab/>
        <w:t xml:space="preserve">Present for all </w:t>
      </w:r>
      <w:proofErr w:type="gramStart"/>
      <w:r w:rsidRPr="00480DF2">
        <w:t>items</w:t>
      </w:r>
      <w:proofErr w:type="gramEnd"/>
    </w:p>
    <w:p w14:paraId="6F5DAD65" w14:textId="177C9420" w:rsidR="007B7575" w:rsidRPr="00480DF2" w:rsidRDefault="007B7575" w:rsidP="000D5F50">
      <w:pPr>
        <w:pStyle w:val="Paragraph"/>
      </w:pPr>
      <w:r w:rsidRPr="00480DF2">
        <w:t>Ana Duarte</w:t>
      </w:r>
      <w:r w:rsidRPr="00480DF2">
        <w:tab/>
      </w:r>
      <w:r w:rsidRPr="00480DF2">
        <w:tab/>
      </w:r>
      <w:r w:rsidRPr="00480DF2">
        <w:tab/>
      </w:r>
      <w:r w:rsidRPr="00480DF2">
        <w:tab/>
      </w:r>
      <w:r w:rsidRPr="00480DF2">
        <w:tab/>
        <w:t>Items 1.1 to</w:t>
      </w:r>
      <w:r w:rsidR="005D50A1" w:rsidRPr="00480DF2">
        <w:t xml:space="preserve"> 4.3.2</w:t>
      </w:r>
    </w:p>
    <w:p w14:paraId="77D1F3B9" w14:textId="77777777" w:rsidR="007B7575" w:rsidRPr="00480DF2" w:rsidRDefault="007B7575" w:rsidP="000D5F50">
      <w:pPr>
        <w:pStyle w:val="Paragraph"/>
      </w:pPr>
      <w:r w:rsidRPr="00480DF2">
        <w:t>Becky Pennington</w:t>
      </w:r>
      <w:r w:rsidRPr="00480DF2">
        <w:tab/>
      </w:r>
      <w:r w:rsidRPr="00480DF2">
        <w:tab/>
      </w:r>
      <w:r w:rsidRPr="00480DF2">
        <w:tab/>
      </w:r>
      <w:r w:rsidRPr="00480DF2">
        <w:tab/>
      </w:r>
      <w:r w:rsidRPr="00480DF2">
        <w:tab/>
        <w:t>Present for all items</w:t>
      </w:r>
    </w:p>
    <w:p w14:paraId="4C80001C" w14:textId="77777777" w:rsidR="007B7575" w:rsidRPr="00480DF2" w:rsidRDefault="007B7575" w:rsidP="000D5F50">
      <w:pPr>
        <w:pStyle w:val="Paragraph"/>
      </w:pPr>
      <w:r w:rsidRPr="00480DF2">
        <w:t>Dominic Pivonka</w:t>
      </w:r>
      <w:r w:rsidRPr="00480DF2">
        <w:tab/>
      </w:r>
      <w:r w:rsidRPr="00480DF2">
        <w:tab/>
      </w:r>
      <w:r w:rsidRPr="00480DF2">
        <w:tab/>
      </w:r>
      <w:r w:rsidRPr="00480DF2">
        <w:tab/>
      </w:r>
      <w:r w:rsidRPr="00480DF2">
        <w:tab/>
        <w:t xml:space="preserve">Present for all </w:t>
      </w:r>
      <w:proofErr w:type="gramStart"/>
      <w:r w:rsidRPr="00480DF2">
        <w:t>items</w:t>
      </w:r>
      <w:proofErr w:type="gramEnd"/>
    </w:p>
    <w:p w14:paraId="65910E68" w14:textId="77777777" w:rsidR="007B7575" w:rsidRPr="00480DF2" w:rsidRDefault="007B7575" w:rsidP="000D5F50">
      <w:pPr>
        <w:pStyle w:val="Paragraph"/>
      </w:pPr>
      <w:r w:rsidRPr="00480DF2">
        <w:t>Dr Andrew Champion</w:t>
      </w:r>
      <w:r w:rsidRPr="00480DF2">
        <w:tab/>
      </w:r>
      <w:r w:rsidRPr="00480DF2">
        <w:tab/>
      </w:r>
      <w:r w:rsidRPr="00480DF2">
        <w:tab/>
      </w:r>
      <w:r w:rsidRPr="00480DF2">
        <w:tab/>
      </w:r>
      <w:r w:rsidRPr="00480DF2">
        <w:tab/>
        <w:t>Present for all items</w:t>
      </w:r>
    </w:p>
    <w:p w14:paraId="789F6EBA" w14:textId="74E31FB9" w:rsidR="007B7575" w:rsidRPr="00143410" w:rsidRDefault="007B7575" w:rsidP="007B7575">
      <w:pPr>
        <w:pStyle w:val="Paragraph"/>
      </w:pPr>
      <w:r w:rsidRPr="00480DF2">
        <w:t>Dr Craig Buckley</w:t>
      </w:r>
      <w:r w:rsidRPr="00143410">
        <w:tab/>
      </w:r>
      <w:r w:rsidRPr="00143410">
        <w:tab/>
      </w:r>
      <w:r w:rsidRPr="00143410">
        <w:tab/>
      </w:r>
      <w:r w:rsidRPr="00143410">
        <w:tab/>
      </w:r>
      <w:r w:rsidRPr="00143410">
        <w:tab/>
        <w:t>Present for all items</w:t>
      </w:r>
    </w:p>
    <w:p w14:paraId="1767D626" w14:textId="77777777" w:rsidR="007B7575" w:rsidRPr="00E34E0C" w:rsidRDefault="007B7575" w:rsidP="000D5F50">
      <w:pPr>
        <w:pStyle w:val="Paragraph"/>
      </w:pPr>
      <w:r w:rsidRPr="00E34E0C">
        <w:t>Dr Ian Bernstein</w:t>
      </w:r>
      <w:r w:rsidRPr="00E34E0C">
        <w:tab/>
      </w:r>
      <w:r w:rsidRPr="00E34E0C">
        <w:tab/>
      </w:r>
      <w:r w:rsidRPr="00E34E0C">
        <w:tab/>
      </w:r>
      <w:r w:rsidRPr="00E34E0C">
        <w:tab/>
      </w:r>
      <w:r w:rsidRPr="00E34E0C">
        <w:tab/>
        <w:t>Present for all items</w:t>
      </w:r>
    </w:p>
    <w:p w14:paraId="6348A4C9" w14:textId="0F89A6E0" w:rsidR="007B7575" w:rsidRPr="007906D5" w:rsidRDefault="007B7575" w:rsidP="00FA4B0F">
      <w:pPr>
        <w:pStyle w:val="Paragraph"/>
      </w:pPr>
      <w:r w:rsidRPr="00E34E0C">
        <w:t>Dr Justin Daniels</w:t>
      </w:r>
      <w:r w:rsidRPr="007906D5">
        <w:tab/>
      </w:r>
      <w:r w:rsidRPr="007906D5">
        <w:tab/>
      </w:r>
      <w:r w:rsidRPr="007906D5">
        <w:tab/>
      </w:r>
      <w:r w:rsidRPr="007906D5">
        <w:tab/>
      </w:r>
      <w:r w:rsidRPr="007906D5">
        <w:tab/>
        <w:t>Present for all items</w:t>
      </w:r>
    </w:p>
    <w:p w14:paraId="74E6A97A" w14:textId="77777777" w:rsidR="007B7575" w:rsidRPr="00F629FA" w:rsidRDefault="007B7575" w:rsidP="005C1305">
      <w:pPr>
        <w:pStyle w:val="Paragraph"/>
      </w:pPr>
      <w:r w:rsidRPr="00F629FA">
        <w:t>Dr Patrick De Barr</w:t>
      </w:r>
      <w:r w:rsidRPr="00F629FA">
        <w:tab/>
      </w:r>
      <w:r w:rsidRPr="00F629FA">
        <w:tab/>
      </w:r>
      <w:r w:rsidRPr="00F629FA">
        <w:tab/>
      </w:r>
      <w:r w:rsidRPr="00F629FA">
        <w:tab/>
      </w:r>
      <w:r w:rsidRPr="00F629FA">
        <w:tab/>
        <w:t>Present for all items</w:t>
      </w:r>
    </w:p>
    <w:p w14:paraId="5000B431" w14:textId="77777777" w:rsidR="007B7575" w:rsidRPr="00183E98" w:rsidRDefault="007B7575" w:rsidP="000D5F50">
      <w:pPr>
        <w:pStyle w:val="Paragraph"/>
      </w:pPr>
      <w:r w:rsidRPr="000F7C67">
        <w:t>Dr Peter Baker-Gulliver</w:t>
      </w:r>
      <w:r w:rsidRPr="00183E98">
        <w:tab/>
      </w:r>
      <w:r w:rsidRPr="00183E98">
        <w:tab/>
      </w:r>
      <w:r w:rsidRPr="00183E98">
        <w:tab/>
      </w:r>
      <w:r w:rsidRPr="00183E98">
        <w:tab/>
      </w:r>
      <w:r w:rsidRPr="00183E98">
        <w:tab/>
        <w:t>Present for all items</w:t>
      </w:r>
    </w:p>
    <w:p w14:paraId="460D93D7" w14:textId="77777777" w:rsidR="007B7575" w:rsidRPr="00F46663" w:rsidRDefault="007B7575" w:rsidP="000D5F50">
      <w:pPr>
        <w:pStyle w:val="Paragraph"/>
      </w:pPr>
      <w:r w:rsidRPr="00F46663">
        <w:t xml:space="preserve">Dr </w:t>
      </w:r>
      <w:proofErr w:type="spellStart"/>
      <w:r w:rsidRPr="00F46663">
        <w:t>Pratheeban</w:t>
      </w:r>
      <w:proofErr w:type="spellEnd"/>
      <w:r w:rsidRPr="00F46663">
        <w:t xml:space="preserve"> </w:t>
      </w:r>
      <w:proofErr w:type="spellStart"/>
      <w:r w:rsidRPr="00F46663">
        <w:t>Nambyiah</w:t>
      </w:r>
      <w:proofErr w:type="spellEnd"/>
      <w:r w:rsidRPr="00F46663">
        <w:tab/>
      </w:r>
      <w:r w:rsidRPr="00F46663">
        <w:tab/>
      </w:r>
      <w:r w:rsidRPr="00F46663">
        <w:tab/>
      </w:r>
      <w:r w:rsidRPr="00F46663">
        <w:tab/>
      </w:r>
      <w:r w:rsidRPr="00F46663">
        <w:tab/>
        <w:t xml:space="preserve">Present for all </w:t>
      </w:r>
      <w:proofErr w:type="gramStart"/>
      <w:r w:rsidRPr="00F46663">
        <w:t>items</w:t>
      </w:r>
      <w:proofErr w:type="gramEnd"/>
    </w:p>
    <w:p w14:paraId="085DC2F1" w14:textId="77777777" w:rsidR="007B7575" w:rsidRPr="00F46663" w:rsidRDefault="007B7575" w:rsidP="000D5F50">
      <w:pPr>
        <w:pStyle w:val="Paragraph"/>
      </w:pPr>
      <w:r w:rsidRPr="00F46663">
        <w:t>Hugo Pedder</w:t>
      </w:r>
      <w:r w:rsidRPr="00F46663">
        <w:tab/>
      </w:r>
      <w:r w:rsidRPr="00F46663">
        <w:tab/>
      </w:r>
      <w:r w:rsidRPr="00F46663">
        <w:tab/>
      </w:r>
      <w:r w:rsidRPr="00F46663">
        <w:tab/>
      </w:r>
      <w:r w:rsidRPr="00F46663">
        <w:tab/>
        <w:t>Present for all items</w:t>
      </w:r>
    </w:p>
    <w:p w14:paraId="100C44BC" w14:textId="77777777" w:rsidR="007B7575" w:rsidRPr="007906D5" w:rsidRDefault="007B7575" w:rsidP="009C69F4">
      <w:pPr>
        <w:pStyle w:val="Paragraph"/>
      </w:pPr>
      <w:r w:rsidRPr="00E34E0C">
        <w:rPr>
          <w:rFonts w:cs="Times New Roman"/>
          <w:szCs w:val="20"/>
          <w:lang w:val="en-US"/>
        </w:rPr>
        <w:t>Jaqueline Tomlinson</w:t>
      </w:r>
      <w:r w:rsidRPr="007906D5">
        <w:tab/>
      </w:r>
      <w:r w:rsidRPr="007906D5">
        <w:tab/>
      </w:r>
      <w:r w:rsidRPr="007906D5">
        <w:tab/>
      </w:r>
      <w:r w:rsidRPr="007906D5">
        <w:tab/>
      </w:r>
      <w:r w:rsidRPr="007906D5">
        <w:tab/>
        <w:t>Present for all items</w:t>
      </w:r>
    </w:p>
    <w:p w14:paraId="41B5A814" w14:textId="77777777" w:rsidR="007B7575" w:rsidRPr="00F629FA" w:rsidRDefault="007B7575" w:rsidP="000D5F50">
      <w:pPr>
        <w:pStyle w:val="Paragraph"/>
      </w:pPr>
      <w:r w:rsidRPr="00F629FA">
        <w:t>Mario Ganau</w:t>
      </w:r>
      <w:r w:rsidRPr="00F629FA">
        <w:tab/>
      </w:r>
      <w:r w:rsidRPr="00F629FA">
        <w:tab/>
      </w:r>
      <w:r w:rsidRPr="00F629FA">
        <w:tab/>
      </w:r>
      <w:r w:rsidRPr="00F629FA">
        <w:tab/>
      </w:r>
      <w:r w:rsidRPr="00F629FA">
        <w:tab/>
      </w:r>
      <w:bookmarkStart w:id="0" w:name="_Hlk95997290"/>
      <w:r w:rsidRPr="00F629FA">
        <w:t xml:space="preserve">Present for all </w:t>
      </w:r>
      <w:proofErr w:type="gramStart"/>
      <w:r w:rsidRPr="00F629FA">
        <w:t>items</w:t>
      </w:r>
      <w:bookmarkEnd w:id="0"/>
      <w:proofErr w:type="gramEnd"/>
    </w:p>
    <w:p w14:paraId="70FDE18D" w14:textId="77777777" w:rsidR="007B7575" w:rsidRPr="00F46663" w:rsidRDefault="007B7575" w:rsidP="000D5F50">
      <w:pPr>
        <w:pStyle w:val="Paragraph"/>
      </w:pPr>
      <w:r w:rsidRPr="00F629FA">
        <w:t>Min Ven Teo</w:t>
      </w:r>
      <w:r w:rsidRPr="008B072A">
        <w:tab/>
      </w:r>
      <w:r w:rsidRPr="008B072A">
        <w:tab/>
      </w:r>
      <w:r w:rsidRPr="008B072A">
        <w:tab/>
      </w:r>
      <w:r w:rsidRPr="008B072A">
        <w:tab/>
      </w:r>
      <w:r w:rsidRPr="008B072A">
        <w:tab/>
      </w:r>
      <w:r w:rsidRPr="00F46663">
        <w:t xml:space="preserve">Present for all </w:t>
      </w:r>
      <w:proofErr w:type="gramStart"/>
      <w:r w:rsidRPr="00F46663">
        <w:t>items</w:t>
      </w:r>
      <w:proofErr w:type="gramEnd"/>
    </w:p>
    <w:p w14:paraId="56C2D9B4" w14:textId="77777777" w:rsidR="007B7575" w:rsidRPr="00F46663" w:rsidRDefault="007B7575" w:rsidP="000D5F50">
      <w:pPr>
        <w:pStyle w:val="Paragraph"/>
      </w:pPr>
      <w:r w:rsidRPr="00F46663">
        <w:t>Mohamad Farhat</w:t>
      </w:r>
      <w:r w:rsidRPr="00F46663">
        <w:tab/>
      </w:r>
      <w:r w:rsidRPr="00F46663">
        <w:tab/>
      </w:r>
      <w:r w:rsidRPr="00F46663">
        <w:tab/>
      </w:r>
      <w:r w:rsidRPr="00F46663">
        <w:tab/>
      </w:r>
      <w:r w:rsidRPr="00F46663">
        <w:tab/>
        <w:t xml:space="preserve">Present for all </w:t>
      </w:r>
      <w:proofErr w:type="gramStart"/>
      <w:r w:rsidRPr="00F46663">
        <w:t>items</w:t>
      </w:r>
      <w:proofErr w:type="gramEnd"/>
    </w:p>
    <w:p w14:paraId="0C26B56C" w14:textId="77777777" w:rsidR="007B7575" w:rsidRPr="00143410" w:rsidRDefault="007B7575" w:rsidP="000D5F50">
      <w:pPr>
        <w:pStyle w:val="Paragraph"/>
      </w:pPr>
      <w:r w:rsidRPr="00F46663">
        <w:t>Professor G.J. Melendez-Torres</w:t>
      </w:r>
      <w:r w:rsidRPr="00143410">
        <w:tab/>
      </w:r>
      <w:r w:rsidRPr="00143410">
        <w:tab/>
      </w:r>
      <w:r w:rsidRPr="00143410">
        <w:tab/>
      </w:r>
      <w:r w:rsidRPr="00143410">
        <w:tab/>
      </w:r>
      <w:r w:rsidRPr="00143410">
        <w:tab/>
        <w:t>Present for all items</w:t>
      </w:r>
    </w:p>
    <w:p w14:paraId="440A9A58" w14:textId="77777777" w:rsidR="007B7575" w:rsidRDefault="007B7575" w:rsidP="000D5F50">
      <w:pPr>
        <w:pStyle w:val="Paragraph"/>
      </w:pPr>
      <w:r w:rsidRPr="00EC1AB8">
        <w:t>Richard Ballerand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</w:t>
      </w:r>
      <w:proofErr w:type="gramStart"/>
      <w:r w:rsidRPr="0083472B">
        <w:t>items</w:t>
      </w:r>
      <w:proofErr w:type="gramEnd"/>
    </w:p>
    <w:p w14:paraId="04E78A5F" w14:textId="77777777" w:rsidR="00480DD6" w:rsidRPr="00A86878" w:rsidRDefault="00480DD6" w:rsidP="00A86878">
      <w:pPr>
        <w:pStyle w:val="Heading3unnumbered"/>
      </w:pPr>
      <w:r w:rsidRPr="00480DD6">
        <w:lastRenderedPageBreak/>
        <w:t>NICE staff (key players) present</w:t>
      </w:r>
    </w:p>
    <w:p w14:paraId="214B17D1" w14:textId="66004346" w:rsidR="009A37FA" w:rsidRDefault="009A37FA" w:rsidP="000F498C">
      <w:pPr>
        <w:pStyle w:val="Paragraph"/>
        <w:numPr>
          <w:ilvl w:val="0"/>
          <w:numId w:val="0"/>
        </w:numPr>
      </w:pPr>
      <w:r>
        <w:t>Jacoline Bouvy</w:t>
      </w:r>
      <w:r w:rsidR="0001467E">
        <w:t xml:space="preserve">, </w:t>
      </w:r>
      <w:r>
        <w:t xml:space="preserve">Programme </w:t>
      </w:r>
      <w:r w:rsidR="000F498C">
        <w:t>D</w:t>
      </w:r>
      <w:r>
        <w:t>irector</w:t>
      </w:r>
      <w:r w:rsidR="000F498C">
        <w:tab/>
      </w:r>
      <w:r w:rsidR="000F498C">
        <w:tab/>
      </w:r>
      <w:r w:rsidR="000F498C">
        <w:tab/>
      </w:r>
      <w:r w:rsidR="000F498C">
        <w:tab/>
      </w:r>
      <w:r w:rsidR="000F498C">
        <w:tab/>
      </w:r>
      <w:r w:rsidR="000F498C" w:rsidRPr="0083472B">
        <w:t>Present for all items</w:t>
      </w:r>
    </w:p>
    <w:p w14:paraId="58DD65CC" w14:textId="110D2072" w:rsidR="009A37FA" w:rsidRDefault="009A37FA" w:rsidP="000F498C">
      <w:pPr>
        <w:pStyle w:val="Paragraph"/>
        <w:numPr>
          <w:ilvl w:val="0"/>
          <w:numId w:val="0"/>
        </w:numPr>
      </w:pPr>
      <w:r>
        <w:t>Rich Diaz</w:t>
      </w:r>
      <w:r w:rsidR="0001467E">
        <w:t xml:space="preserve">, </w:t>
      </w:r>
      <w:r w:rsidR="000F498C">
        <w:t>Associate Director</w:t>
      </w:r>
      <w:r w:rsidR="000F498C">
        <w:tab/>
      </w:r>
      <w:r w:rsidR="000F498C">
        <w:tab/>
      </w:r>
      <w:r w:rsidR="000F498C">
        <w:tab/>
      </w:r>
      <w:r w:rsidR="000F498C">
        <w:tab/>
      </w:r>
      <w:r w:rsidR="000F498C">
        <w:tab/>
      </w:r>
      <w:r w:rsidR="000F498C" w:rsidRPr="0083472B">
        <w:t>Present for all items</w:t>
      </w:r>
    </w:p>
    <w:p w14:paraId="409717C7" w14:textId="370370E3" w:rsidR="009A37FA" w:rsidRDefault="009A37FA" w:rsidP="009A37FA">
      <w:pPr>
        <w:pStyle w:val="Paragraphnonumbers"/>
      </w:pPr>
      <w:r>
        <w:t>Vonda Murray</w:t>
      </w:r>
      <w:r w:rsidR="0001467E">
        <w:t xml:space="preserve">, </w:t>
      </w:r>
      <w:r w:rsidR="000F498C">
        <w:t xml:space="preserve">Project Manager </w:t>
      </w:r>
      <w:r w:rsidR="000F498C">
        <w:tab/>
      </w:r>
      <w:r w:rsidR="000F498C">
        <w:tab/>
      </w:r>
      <w:r w:rsidR="000F498C">
        <w:tab/>
      </w:r>
      <w:r w:rsidR="000F498C">
        <w:tab/>
      </w:r>
      <w:r w:rsidR="000F498C">
        <w:tab/>
      </w:r>
      <w:r w:rsidR="000F498C" w:rsidRPr="0083472B">
        <w:t xml:space="preserve">Present for all </w:t>
      </w:r>
      <w:proofErr w:type="gramStart"/>
      <w:r w:rsidR="000F498C" w:rsidRPr="0083472B">
        <w:t>items</w:t>
      </w:r>
      <w:proofErr w:type="gramEnd"/>
    </w:p>
    <w:p w14:paraId="5BDC905D" w14:textId="49814025" w:rsidR="000F498C" w:rsidRDefault="009A37FA" w:rsidP="009A37FA">
      <w:pPr>
        <w:pStyle w:val="Paragraphnonumbers"/>
      </w:pPr>
      <w:r>
        <w:t>Nigel Gumbleton</w:t>
      </w:r>
      <w:r w:rsidR="000F498C">
        <w:t xml:space="preserve">, </w:t>
      </w:r>
      <w:r w:rsidR="000F498C" w:rsidRPr="00CD1377">
        <w:t>Heath Technology Assessment Adviser</w:t>
      </w:r>
      <w:r w:rsidR="000F498C">
        <w:t xml:space="preserve"> </w:t>
      </w:r>
      <w:r w:rsidR="000F498C">
        <w:tab/>
      </w:r>
      <w:r w:rsidR="00CD5A42">
        <w:t xml:space="preserve">Items 1.1 to </w:t>
      </w:r>
      <w:r w:rsidR="005D50A1">
        <w:t>4.3.2</w:t>
      </w:r>
    </w:p>
    <w:p w14:paraId="459E8F79" w14:textId="217E6793" w:rsidR="000F498C" w:rsidRDefault="009A37FA" w:rsidP="009A37FA">
      <w:pPr>
        <w:pStyle w:val="Paragraphnonumbers"/>
      </w:pPr>
      <w:r>
        <w:t>Alexandra Sampson</w:t>
      </w:r>
      <w:r w:rsidR="000F498C">
        <w:t xml:space="preserve">, </w:t>
      </w:r>
      <w:r w:rsidR="000F498C" w:rsidRPr="00CD1377">
        <w:t>Heath Technology Assessment A</w:t>
      </w:r>
      <w:r w:rsidR="000F498C">
        <w:t>nalyst</w:t>
      </w:r>
      <w:r>
        <w:tab/>
      </w:r>
    </w:p>
    <w:p w14:paraId="7939E08B" w14:textId="36BAA42F" w:rsidR="0022511B" w:rsidRDefault="0022511B" w:rsidP="009A37FA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CD5A42">
        <w:t>Items 1.1 to</w:t>
      </w:r>
      <w:r w:rsidR="005D50A1">
        <w:t xml:space="preserve"> 4.3.2</w:t>
      </w:r>
      <w:r w:rsidR="00CD5A42">
        <w:t xml:space="preserve"> </w:t>
      </w:r>
    </w:p>
    <w:p w14:paraId="42456B07" w14:textId="69B989D2" w:rsidR="000F498C" w:rsidRDefault="009A37FA" w:rsidP="009A37FA">
      <w:pPr>
        <w:pStyle w:val="Paragraphnonumbers"/>
      </w:pPr>
      <w:r>
        <w:t>Victoria Gillis-Elliott</w:t>
      </w:r>
      <w:r w:rsidR="000F498C">
        <w:t xml:space="preserve">, </w:t>
      </w:r>
      <w:r w:rsidR="000F498C" w:rsidRPr="00CD1377">
        <w:t>Heath Technology Assessment Adviser</w:t>
      </w:r>
      <w:r w:rsidR="0022511B">
        <w:tab/>
      </w:r>
      <w:r w:rsidR="00CD5A42">
        <w:t xml:space="preserve">Items 5.1 to </w:t>
      </w:r>
      <w:r w:rsidR="005D50A1">
        <w:t>5.2.2</w:t>
      </w:r>
    </w:p>
    <w:p w14:paraId="7F1E2D6C" w14:textId="5DF41B65" w:rsidR="009A37FA" w:rsidRDefault="009A37FA" w:rsidP="009A37FA">
      <w:pPr>
        <w:pStyle w:val="Paragraphnonumbers"/>
      </w:pPr>
      <w:r>
        <w:t>Mary Hughes</w:t>
      </w:r>
      <w:r w:rsidR="000F498C">
        <w:t xml:space="preserve">, </w:t>
      </w:r>
      <w:r w:rsidR="000F498C" w:rsidRPr="00CD1377">
        <w:t xml:space="preserve">Heath Technology Assessment </w:t>
      </w:r>
      <w:r>
        <w:t>Analyst</w:t>
      </w:r>
      <w:r w:rsidR="0022511B">
        <w:tab/>
      </w:r>
      <w:r w:rsidR="0022511B">
        <w:tab/>
      </w:r>
      <w:r w:rsidR="00CD5A42">
        <w:t xml:space="preserve">Items </w:t>
      </w:r>
      <w:r w:rsidR="005D50A1">
        <w:t>5</w:t>
      </w:r>
      <w:r w:rsidR="00CD5A42">
        <w:t xml:space="preserve">.1 to </w:t>
      </w:r>
      <w:r w:rsidR="005D50A1">
        <w:t>5.2.2</w:t>
      </w:r>
    </w:p>
    <w:p w14:paraId="4CFE22DE" w14:textId="77777777" w:rsidR="000F498C" w:rsidRDefault="000F498C" w:rsidP="00C7373D">
      <w:pPr>
        <w:pStyle w:val="Paragraphnonumbers"/>
      </w:pPr>
    </w:p>
    <w:p w14:paraId="1AD2AD2C" w14:textId="69425E11" w:rsidR="00BA4EAD" w:rsidRPr="006231D3" w:rsidRDefault="00B07D36" w:rsidP="003E65BA">
      <w:pPr>
        <w:pStyle w:val="Heading3unnumbered"/>
      </w:pPr>
      <w:bookmarkStart w:id="1" w:name="_Hlk1984286"/>
      <w:r>
        <w:t>External assessment group</w:t>
      </w:r>
      <w:r w:rsidR="00BA4EAD" w:rsidRPr="006231D3">
        <w:t xml:space="preserve"> representatives present</w:t>
      </w:r>
    </w:p>
    <w:bookmarkEnd w:id="1"/>
    <w:p w14:paraId="7F6F90AE" w14:textId="77777777" w:rsidR="006D378C" w:rsidRDefault="0022798B" w:rsidP="00085585">
      <w:pPr>
        <w:pStyle w:val="Paragraphnonumbers"/>
      </w:pPr>
      <w:r w:rsidRPr="00FC625D">
        <w:t>Sarah Davis</w:t>
      </w:r>
      <w:r w:rsidR="00BA4EAD" w:rsidRPr="00085585">
        <w:t xml:space="preserve">, </w:t>
      </w:r>
      <w:r w:rsidR="006D378C" w:rsidRPr="00E12552">
        <w:t xml:space="preserve">School of </w:t>
      </w:r>
      <w:proofErr w:type="gramStart"/>
      <w:r w:rsidR="006D378C" w:rsidRPr="00E12552">
        <w:t>Health</w:t>
      </w:r>
      <w:proofErr w:type="gramEnd"/>
      <w:r w:rsidR="006D378C" w:rsidRPr="00E12552">
        <w:t xml:space="preserve"> and Related Research (ScHARR)</w:t>
      </w:r>
      <w:bookmarkStart w:id="2" w:name="_Hlk111723117"/>
    </w:p>
    <w:p w14:paraId="1F4A1E18" w14:textId="5C45F043" w:rsidR="00BA4EAD" w:rsidRPr="00085585" w:rsidRDefault="006D378C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D52BC6">
        <w:t xml:space="preserve">Items </w:t>
      </w:r>
      <w:r w:rsidR="000928EC">
        <w:t>1.1</w:t>
      </w:r>
      <w:r w:rsidR="00D52BC6">
        <w:t xml:space="preserve"> to xx</w:t>
      </w:r>
      <w:r w:rsidR="00085585" w:rsidRPr="00085585">
        <w:t xml:space="preserve"> </w:t>
      </w:r>
      <w:bookmarkEnd w:id="2"/>
    </w:p>
    <w:p w14:paraId="184461BD" w14:textId="77777777" w:rsidR="00167FCF" w:rsidRDefault="0022798B" w:rsidP="00085585">
      <w:pPr>
        <w:pStyle w:val="Paragraphnonumbers"/>
      </w:pPr>
      <w:r>
        <w:t>Jean H</w:t>
      </w:r>
      <w:r w:rsidR="00993636">
        <w:t>amilton</w:t>
      </w:r>
      <w:r w:rsidR="00085585" w:rsidRPr="00085585">
        <w:t xml:space="preserve">, </w:t>
      </w:r>
      <w:r w:rsidR="00167FCF" w:rsidRPr="00E12552">
        <w:t xml:space="preserve">School of </w:t>
      </w:r>
      <w:proofErr w:type="gramStart"/>
      <w:r w:rsidR="00167FCF" w:rsidRPr="00E12552">
        <w:t>Health</w:t>
      </w:r>
      <w:proofErr w:type="gramEnd"/>
      <w:r w:rsidR="00167FCF" w:rsidRPr="00E12552">
        <w:t xml:space="preserve"> and Related Research (ScHARR)</w:t>
      </w:r>
      <w:r w:rsidR="00085585" w:rsidRPr="00085585">
        <w:tab/>
      </w:r>
    </w:p>
    <w:p w14:paraId="79713F87" w14:textId="275A7899" w:rsidR="00085585" w:rsidRDefault="00167FCF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D52BC6" w:rsidRPr="00D52BC6">
        <w:t xml:space="preserve">Items </w:t>
      </w:r>
      <w:r w:rsidR="000928EC">
        <w:t>1.1</w:t>
      </w:r>
      <w:r w:rsidR="00D52BC6" w:rsidRPr="00D52BC6">
        <w:t xml:space="preserve"> to xx</w:t>
      </w:r>
    </w:p>
    <w:p w14:paraId="05E77E7B" w14:textId="6C187DAC" w:rsidR="00CD5A42" w:rsidRDefault="00CD5A42" w:rsidP="00CD5A42">
      <w:pPr>
        <w:pStyle w:val="Paragraphnonumbers"/>
      </w:pPr>
      <w:r>
        <w:t>Pedro Saramago, Centre for Reviews and Dissemination and Centre for Health Economics – York</w:t>
      </w: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5.1</w:t>
      </w:r>
      <w:r w:rsidRPr="00D52BC6">
        <w:t xml:space="preserve"> to xx</w:t>
      </w:r>
    </w:p>
    <w:p w14:paraId="3B2378D4" w14:textId="6D991FB3" w:rsidR="00CD5A42" w:rsidRDefault="00CD5A42" w:rsidP="00CD5A42">
      <w:pPr>
        <w:pStyle w:val="Paragraphnonumbers"/>
      </w:pPr>
      <w:r>
        <w:t>Mark Corbett, Centre for Reviews and Dissemination and Centre for Health Economics – York</w:t>
      </w: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5.1</w:t>
      </w:r>
      <w:r w:rsidRPr="00D52BC6">
        <w:t xml:space="preserve"> to xx</w:t>
      </w:r>
    </w:p>
    <w:p w14:paraId="1A66597E" w14:textId="77777777" w:rsidR="00CD5A42" w:rsidRPr="00085585" w:rsidRDefault="00CD5A42" w:rsidP="00CD5A42">
      <w:pPr>
        <w:pStyle w:val="Paragraphnonumbers"/>
      </w:pP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2475BE53" w14:textId="52DD19AF" w:rsidR="0022511B" w:rsidRDefault="0022511B" w:rsidP="0022511B">
      <w:pPr>
        <w:pStyle w:val="Paragraphnonumbers"/>
      </w:pPr>
      <w:r>
        <w:t xml:space="preserve">Eugene McCloskey, </w:t>
      </w:r>
      <w:r w:rsidR="00C02052">
        <w:t>P</w:t>
      </w:r>
      <w:r>
        <w:t>rofessor in Adult Bone Diseases</w:t>
      </w:r>
      <w:r w:rsidR="00C02052">
        <w:t xml:space="preserve">, </w:t>
      </w:r>
      <w:r>
        <w:t xml:space="preserve">Clinical expert, nominated by </w:t>
      </w:r>
      <w:proofErr w:type="spellStart"/>
      <w:r>
        <w:t>Theramex</w:t>
      </w:r>
      <w:proofErr w:type="spellEnd"/>
      <w:r w:rsidR="00E6465D">
        <w:tab/>
      </w:r>
      <w:r w:rsidR="00E6465D">
        <w:tab/>
      </w:r>
      <w:r w:rsidR="00E6465D">
        <w:tab/>
      </w:r>
      <w:r w:rsidR="00E6465D">
        <w:tab/>
      </w:r>
      <w:r w:rsidR="00E6465D">
        <w:tab/>
        <w:t>Items 1.1 to 4.1.3</w:t>
      </w:r>
      <w:r w:rsidR="00AB7E65">
        <w:tab/>
      </w:r>
    </w:p>
    <w:p w14:paraId="03AE77EC" w14:textId="37C58ED6" w:rsidR="0022511B" w:rsidRDefault="0022511B" w:rsidP="0022511B">
      <w:pPr>
        <w:pStyle w:val="Paragraphnonumbers"/>
      </w:pPr>
      <w:r>
        <w:t>Philippa Russell</w:t>
      </w:r>
      <w:r w:rsidR="00C02052">
        <w:t xml:space="preserve">, </w:t>
      </w:r>
      <w:r>
        <w:t>Patient expert, nominated by Royal Osteoporosis Society</w:t>
      </w:r>
    </w:p>
    <w:p w14:paraId="5CBE66DD" w14:textId="0E43F1BD" w:rsidR="00AB7E65" w:rsidRDefault="00AB7E65" w:rsidP="0022511B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573B5DD1" w14:textId="53FA91BB" w:rsidR="0022511B" w:rsidRDefault="0022511B" w:rsidP="0022511B">
      <w:pPr>
        <w:pStyle w:val="Paragraphnonumbers"/>
      </w:pPr>
      <w:r>
        <w:t>Alison Smith</w:t>
      </w:r>
      <w:r w:rsidR="00C02052">
        <w:t xml:space="preserve">, </w:t>
      </w:r>
      <w:r>
        <w:t>Patient expert, nominated by Royal Osteoporosis Society</w:t>
      </w:r>
    </w:p>
    <w:p w14:paraId="3C280B9E" w14:textId="2D578448" w:rsidR="00AB7E65" w:rsidRDefault="00AB7E65" w:rsidP="0022511B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3F947594" w14:textId="261DCB72" w:rsidR="0022511B" w:rsidRDefault="0022511B" w:rsidP="0022511B">
      <w:pPr>
        <w:pStyle w:val="Paragraphnonumbers"/>
      </w:pPr>
      <w:r>
        <w:t>Lucy Leeman, Consultant Clinical Immunologist</w:t>
      </w:r>
      <w:r w:rsidR="00C02052">
        <w:t xml:space="preserve">, </w:t>
      </w:r>
      <w:r>
        <w:t>Clinical expert, nominated by NHS England</w:t>
      </w:r>
      <w:r w:rsidR="002661ED">
        <w:tab/>
      </w:r>
      <w:r w:rsidR="002661ED">
        <w:tab/>
      </w:r>
      <w:r w:rsidR="002661ED">
        <w:tab/>
      </w:r>
      <w:r w:rsidR="002661ED">
        <w:tab/>
      </w:r>
      <w:r w:rsidR="002661ED">
        <w:tab/>
        <w:t xml:space="preserve">Items 5.1 to </w:t>
      </w:r>
      <w:r w:rsidR="005D50A1">
        <w:t>5.1.3</w:t>
      </w:r>
    </w:p>
    <w:p w14:paraId="3D6F884E" w14:textId="1051852D" w:rsidR="0022511B" w:rsidRDefault="0022511B" w:rsidP="0022511B">
      <w:pPr>
        <w:pStyle w:val="Paragraphnonumbers"/>
      </w:pPr>
      <w:r>
        <w:t>Shuaib Nasser, Consultant in Allergy and Asthma</w:t>
      </w:r>
      <w:r w:rsidR="00C02052">
        <w:t xml:space="preserve">, </w:t>
      </w:r>
      <w:r>
        <w:t xml:space="preserve">Clinical expert, nominated by </w:t>
      </w:r>
      <w:proofErr w:type="gramStart"/>
      <w:r>
        <w:t>ALK</w:t>
      </w:r>
      <w:proofErr w:type="gramEnd"/>
    </w:p>
    <w:p w14:paraId="75A5C95B" w14:textId="22DB9D42" w:rsidR="002661ED" w:rsidRDefault="002661ED" w:rsidP="0022511B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5D50A1">
        <w:t>5.1.3</w:t>
      </w:r>
    </w:p>
    <w:p w14:paraId="7ACCF47F" w14:textId="45E71FE8" w:rsidR="0022511B" w:rsidRDefault="0022511B" w:rsidP="0022511B">
      <w:pPr>
        <w:pStyle w:val="Paragraphnonumbers"/>
      </w:pPr>
      <w:r>
        <w:t>Helen Evans-Howells</w:t>
      </w:r>
      <w:r w:rsidR="00C02052">
        <w:t xml:space="preserve">, </w:t>
      </w:r>
      <w:r>
        <w:t>Patient expert, nominated by Anaphylaxis UK</w:t>
      </w:r>
    </w:p>
    <w:p w14:paraId="4662049E" w14:textId="0C545F42" w:rsidR="002661ED" w:rsidRDefault="002661ED" w:rsidP="0022511B">
      <w:pPr>
        <w:pStyle w:val="Paragraphnonumbers"/>
      </w:pPr>
      <w:r>
        <w:lastRenderedPageBreak/>
        <w:tab/>
      </w:r>
      <w:r>
        <w:tab/>
      </w:r>
      <w:r>
        <w:tab/>
      </w:r>
      <w:r>
        <w:tab/>
      </w:r>
      <w:r>
        <w:tab/>
        <w:t xml:space="preserve">Items 5.1 to </w:t>
      </w:r>
      <w:r w:rsidR="005D50A1">
        <w:t>5.1.3</w:t>
      </w:r>
    </w:p>
    <w:p w14:paraId="31F056FC" w14:textId="0CEA2576" w:rsidR="0022511B" w:rsidRDefault="0022511B" w:rsidP="0022511B">
      <w:pPr>
        <w:pStyle w:val="Paragraphnonumbers"/>
      </w:pPr>
      <w:r>
        <w:t>Amena Warner</w:t>
      </w:r>
      <w:r w:rsidR="00C02052">
        <w:t xml:space="preserve">, </w:t>
      </w:r>
      <w:r>
        <w:t>Patient expert, nominated by</w:t>
      </w:r>
      <w:r w:rsidR="001D2644">
        <w:t xml:space="preserve"> </w:t>
      </w:r>
      <w:r w:rsidR="001D2644" w:rsidRPr="0057068B">
        <w:t>Allergy UK</w:t>
      </w:r>
      <w:r w:rsidR="002661ED">
        <w:tab/>
        <w:t>Items 5.1 to</w:t>
      </w:r>
      <w:r w:rsidR="005D50A1">
        <w:t xml:space="preserve"> 5.1.3</w:t>
      </w:r>
    </w:p>
    <w:p w14:paraId="3A740419" w14:textId="77777777" w:rsidR="005562FD" w:rsidRDefault="005562FD" w:rsidP="00085585">
      <w:pPr>
        <w:pStyle w:val="Paragraphnonumbers"/>
      </w:pPr>
    </w:p>
    <w:p w14:paraId="6BADAF9D" w14:textId="0EAB23BC" w:rsidR="005562FD" w:rsidRPr="005562FD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5F72EB6D" w14:textId="77777777" w:rsidR="00F47AA9" w:rsidRDefault="00F47AA9">
      <w:pPr>
        <w:rPr>
          <w:rFonts w:eastAsia="Times New Roman"/>
          <w:sz w:val="24"/>
          <w:lang w:eastAsia="en-GB"/>
        </w:rPr>
      </w:pPr>
      <w:r>
        <w:br w:type="page"/>
      </w:r>
    </w:p>
    <w:p w14:paraId="749DB890" w14:textId="77777777" w:rsidR="00D52BC6" w:rsidRDefault="00D52BC6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167FCF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132C349D" w:rsidR="00A82301" w:rsidRPr="00A82301" w:rsidRDefault="00A82301" w:rsidP="00F57A78">
      <w:pPr>
        <w:pStyle w:val="Level2numbered"/>
      </w:pPr>
      <w:r>
        <w:t xml:space="preserve">The chair noted apologies from </w:t>
      </w:r>
      <w:r w:rsidR="007B7575" w:rsidRPr="0083472B">
        <w:t>Fiona MacPherson Smith</w:t>
      </w:r>
      <w:r w:rsidR="007B7575">
        <w:t xml:space="preserve">, </w:t>
      </w:r>
      <w:r w:rsidR="0022511B">
        <w:t>Ravi Ramessur</w:t>
      </w:r>
      <w:r w:rsidR="00B056F0">
        <w:t xml:space="preserve">, Steve </w:t>
      </w:r>
      <w:proofErr w:type="gramStart"/>
      <w:r w:rsidR="00B056F0">
        <w:t>Edwards</w:t>
      </w:r>
      <w:proofErr w:type="gramEnd"/>
      <w:r w:rsidR="00FA4B0F">
        <w:t xml:space="preserve"> and </w:t>
      </w:r>
      <w:r w:rsidR="00FA4B0F" w:rsidRPr="00FA4B0F">
        <w:t>Mohit Sharma</w:t>
      </w:r>
      <w:r w:rsidR="00FA4B0F">
        <w:t>.</w:t>
      </w:r>
      <w:r w:rsidR="00FA4B0F" w:rsidRPr="00FA4B0F">
        <w:tab/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37788C49" w:rsidR="00C015B8" w:rsidRPr="00205638" w:rsidRDefault="00167FCF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70992C93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AD3FA8">
        <w:t>Tuesday 9</w:t>
      </w:r>
      <w:r w:rsidR="00AD3FA8" w:rsidRPr="00AD3FA8">
        <w:rPr>
          <w:vertAlign w:val="superscript"/>
        </w:rPr>
        <w:t>th</w:t>
      </w:r>
      <w:r w:rsidR="00AD3FA8">
        <w:t xml:space="preserve"> April 2024.</w:t>
      </w:r>
      <w:r w:rsidR="00205638" w:rsidRPr="005E2873">
        <w:rPr>
          <w:highlight w:val="lightGray"/>
        </w:rPr>
        <w:t xml:space="preserve"> </w:t>
      </w:r>
    </w:p>
    <w:p w14:paraId="6DE55FDB" w14:textId="0EEF6046" w:rsidR="009C5559" w:rsidRPr="00205638" w:rsidRDefault="009C5559" w:rsidP="005C384D">
      <w:pPr>
        <w:pStyle w:val="Heading3"/>
      </w:pPr>
      <w:r>
        <w:t>Appraisal</w:t>
      </w:r>
      <w:r w:rsidRPr="00205638">
        <w:t xml:space="preserve"> of </w:t>
      </w:r>
      <w:hyperlink r:id="rId8" w:history="1">
        <w:proofErr w:type="spellStart"/>
        <w:r w:rsidR="005C384D" w:rsidRPr="00CC320A">
          <w:rPr>
            <w:rStyle w:val="Hyperlink"/>
            <w:bCs w:val="0"/>
          </w:rPr>
          <w:t>Abaloparatide</w:t>
        </w:r>
        <w:proofErr w:type="spellEnd"/>
        <w:r w:rsidR="005C384D" w:rsidRPr="00CC320A">
          <w:rPr>
            <w:rStyle w:val="Hyperlink"/>
            <w:bCs w:val="0"/>
          </w:rPr>
          <w:t xml:space="preserve"> for treating osteoporosis in postmenopausal women [ID882]</w:t>
        </w:r>
      </w:hyperlink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022F1652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proofErr w:type="spellStart"/>
      <w:r w:rsidR="00F41DC8" w:rsidRPr="00A130CF">
        <w:rPr>
          <w:shd w:val="clear" w:color="auto" w:fill="FFFFFF"/>
        </w:rPr>
        <w:t>Theramex</w:t>
      </w:r>
      <w:proofErr w:type="spellEnd"/>
      <w:r w:rsidR="00F41DC8">
        <w:rPr>
          <w:shd w:val="clear" w:color="auto" w:fill="FFFFFF"/>
        </w:rPr>
        <w:t>.</w:t>
      </w:r>
      <w:r>
        <w:t xml:space="preserve"> </w:t>
      </w:r>
    </w:p>
    <w:p w14:paraId="18B15443" w14:textId="74A31531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4" w:name="_Hlk133572433"/>
      <w:bookmarkStart w:id="5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9" w:history="1">
        <w:r w:rsidR="0083472B" w:rsidRPr="00CC320A">
          <w:rPr>
            <w:rStyle w:val="Hyperlink"/>
            <w:rFonts w:eastAsia="Calibri"/>
            <w:szCs w:val="24"/>
          </w:rPr>
          <w:t>here</w:t>
        </w:r>
      </w:hyperlink>
      <w:r w:rsidR="0083472B" w:rsidRPr="0083472B">
        <w:rPr>
          <w:rFonts w:eastAsia="Calibri"/>
          <w:szCs w:val="24"/>
        </w:rPr>
        <w:t>.</w:t>
      </w:r>
      <w:bookmarkEnd w:id="4"/>
      <w:bookmarkEnd w:id="5"/>
    </w:p>
    <w:p w14:paraId="3DAD1EBC" w14:textId="458FED37" w:rsidR="009C5559" w:rsidRPr="00C02D61" w:rsidRDefault="009C5559" w:rsidP="0083472B">
      <w:pPr>
        <w:pStyle w:val="Level3numbered"/>
        <w:ind w:left="2155" w:hanging="737"/>
      </w:pPr>
      <w:r w:rsidRPr="00C02D61">
        <w:t xml:space="preserve">The </w:t>
      </w:r>
      <w:r w:rsidR="00365D03">
        <w:t>c</w:t>
      </w:r>
      <w:r w:rsidRPr="00C02D61">
        <w:t xml:space="preserve">hair </w:t>
      </w:r>
      <w:r>
        <w:t xml:space="preserve">led a discussion </w:t>
      </w:r>
      <w:r w:rsidR="00AF706E">
        <w:t>of the evidence presented to the committee.</w:t>
      </w:r>
      <w:r>
        <w:t xml:space="preserve"> This information was presented to the committee by </w:t>
      </w:r>
      <w:r w:rsidR="00AF706E">
        <w:t xml:space="preserve">Alan Thomas (lay), </w:t>
      </w:r>
      <w:r w:rsidR="00F610AE">
        <w:t xml:space="preserve">Craig Buckley </w:t>
      </w:r>
      <w:r w:rsidR="00AF706E">
        <w:t xml:space="preserve">(cost) and </w:t>
      </w:r>
      <w:r w:rsidR="00F610AE">
        <w:t xml:space="preserve">G.J </w:t>
      </w:r>
      <w:r w:rsidR="00F610AE" w:rsidRPr="0083472B">
        <w:t>Melendez-Torres</w:t>
      </w:r>
      <w:r w:rsidR="00F610AE">
        <w:t xml:space="preserve"> </w:t>
      </w:r>
      <w:r w:rsidR="00AF706E">
        <w:t>(clinical</w:t>
      </w:r>
      <w:proofErr w:type="gramStart"/>
      <w:r w:rsidR="00AF706E">
        <w:t xml:space="preserve">) </w:t>
      </w:r>
      <w:r>
        <w:t>.</w:t>
      </w:r>
      <w:proofErr w:type="gramEnd"/>
      <w:r>
        <w:t xml:space="preserve"> </w:t>
      </w:r>
    </w:p>
    <w:p w14:paraId="3580F1D5" w14:textId="748A6F65" w:rsidR="009C5559" w:rsidRPr="001F551E" w:rsidRDefault="009C5559" w:rsidP="009C5559">
      <w:pPr>
        <w:pStyle w:val="Level2numbered"/>
      </w:pPr>
      <w:r w:rsidRPr="001F551E">
        <w:t>Part 2a – Closed session (members of the public</w:t>
      </w:r>
      <w:r w:rsidR="0057180D">
        <w:t>, patient and clinical experts and company</w:t>
      </w:r>
      <w:r w:rsidRPr="001F551E">
        <w:t xml:space="preserve"> were asked to leave the meeting)</w:t>
      </w:r>
      <w:r>
        <w:t xml:space="preserve">. </w:t>
      </w:r>
    </w:p>
    <w:p w14:paraId="2ECA428F" w14:textId="77777777" w:rsidR="009C5559" w:rsidRPr="00E00AAB" w:rsidRDefault="009C5559" w:rsidP="0083472B">
      <w:pPr>
        <w:pStyle w:val="Level3numbered"/>
        <w:ind w:left="2155" w:hanging="737"/>
      </w:pPr>
      <w:r w:rsidRPr="001F551E">
        <w:t>The committee discussed confidential information submitted for this item.</w:t>
      </w:r>
    </w:p>
    <w:p w14:paraId="20683B0C" w14:textId="6ADD528A" w:rsidR="009C5559" w:rsidRPr="001F551E" w:rsidRDefault="009C5559" w:rsidP="009C5559">
      <w:pPr>
        <w:pStyle w:val="Level2numbered"/>
      </w:pPr>
      <w:r w:rsidRPr="001F551E">
        <w:lastRenderedPageBreak/>
        <w:t xml:space="preserve">Part 2 –Closed session (external </w:t>
      </w:r>
      <w:r>
        <w:t xml:space="preserve">assessment </w:t>
      </w:r>
      <w:r w:rsidRPr="001F551E">
        <w:t>group representatives were asked to leave the meeting)</w:t>
      </w:r>
    </w:p>
    <w:p w14:paraId="59ADFFB1" w14:textId="47C43DB9" w:rsidR="009C5559" w:rsidRPr="001F551E" w:rsidRDefault="009C5559" w:rsidP="0083472B">
      <w:pPr>
        <w:pStyle w:val="Level3numbered"/>
        <w:ind w:left="2155" w:hanging="737"/>
      </w:pPr>
      <w:bookmarkStart w:id="6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C84F3A">
        <w:t>by consensus.</w:t>
      </w:r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6"/>
      <w:r w:rsidRPr="00C02D61">
        <w:t>.</w:t>
      </w:r>
    </w:p>
    <w:p w14:paraId="7446224B" w14:textId="129A58B2" w:rsidR="009C5559" w:rsidRPr="00C02D61" w:rsidRDefault="009C5559" w:rsidP="009C555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0" w:history="1">
        <w:r w:rsidR="00CC320A" w:rsidRPr="006B6562">
          <w:rPr>
            <w:rStyle w:val="Hyperlink"/>
          </w:rPr>
          <w:t>https://www.nice.org.uk/guidance/indevelopment/gid-ta10071</w:t>
        </w:r>
      </w:hyperlink>
      <w:r w:rsidR="00CC320A">
        <w:t xml:space="preserve"> </w:t>
      </w:r>
    </w:p>
    <w:p w14:paraId="6A45E2CF" w14:textId="51A374A0" w:rsidR="00665C4C" w:rsidRPr="00205638" w:rsidRDefault="00665C4C" w:rsidP="00665C4C">
      <w:pPr>
        <w:pStyle w:val="Heading3"/>
      </w:pPr>
      <w:r>
        <w:t>Appraisal</w:t>
      </w:r>
      <w:r w:rsidRPr="00205638">
        <w:t xml:space="preserve"> of </w:t>
      </w:r>
      <w:hyperlink r:id="rId11" w:history="1">
        <w:r w:rsidR="00095C47" w:rsidRPr="00EE5746">
          <w:rPr>
            <w:rStyle w:val="Hyperlink"/>
            <w:rFonts w:ascii="Times New Roman" w:hAnsi="Times New Roman"/>
          </w:rPr>
          <w:t xml:space="preserve"> </w:t>
        </w:r>
        <w:r w:rsidR="00095C47" w:rsidRPr="00EE5746">
          <w:rPr>
            <w:rStyle w:val="Hyperlink"/>
            <w:rFonts w:cs="Arial"/>
          </w:rPr>
          <w:t xml:space="preserve">SQ HDM SLIT for treating allergic rhinitis and allergic asthma caused by house dust mites (review of TA834) [ID6280] </w:t>
        </w:r>
      </w:hyperlink>
      <w:r w:rsidR="00095C47">
        <w:rPr>
          <w:rStyle w:val="Hyperlink"/>
          <w:rFonts w:cs="Arial"/>
        </w:rPr>
        <w:t xml:space="preserve"> </w:t>
      </w:r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570C599B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917690" w:rsidRPr="00917690">
        <w:t>ALK-Abello</w:t>
      </w:r>
      <w:r w:rsidR="00917690">
        <w:t>.</w:t>
      </w:r>
      <w:r>
        <w:t xml:space="preserve"> </w:t>
      </w:r>
    </w:p>
    <w:p w14:paraId="269EB301" w14:textId="576F69B9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2" w:history="1">
        <w:r w:rsidR="0083472B" w:rsidRPr="00DB6C05">
          <w:rPr>
            <w:rStyle w:val="Hyperlink"/>
          </w:rPr>
          <w:t>here</w:t>
        </w:r>
      </w:hyperlink>
      <w:r w:rsidR="0083472B" w:rsidRPr="0083472B">
        <w:t>.</w:t>
      </w:r>
    </w:p>
    <w:p w14:paraId="1F9410E8" w14:textId="3E8DBA91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D20231">
        <w:t>of the evidence presented to the committee.</w:t>
      </w:r>
      <w:r>
        <w:t xml:space="preserve"> This information was presented to the committee by </w:t>
      </w:r>
      <w:r w:rsidR="00D20231">
        <w:t xml:space="preserve">Richard </w:t>
      </w:r>
      <w:proofErr w:type="spellStart"/>
      <w:r w:rsidR="00D20231">
        <w:t>Ballerand</w:t>
      </w:r>
      <w:proofErr w:type="spellEnd"/>
      <w:r w:rsidR="00D20231">
        <w:t xml:space="preserve"> (lay)</w:t>
      </w:r>
      <w:r w:rsidR="0098078E">
        <w:t xml:space="preserve"> Justin Daniels (c</w:t>
      </w:r>
      <w:r w:rsidR="00C908A6">
        <w:t>linical)</w:t>
      </w:r>
      <w:r w:rsidR="00CA546C">
        <w:t xml:space="preserve"> and Peter Baker (cost</w:t>
      </w:r>
      <w:r w:rsidR="00554406">
        <w:t>).</w:t>
      </w:r>
    </w:p>
    <w:p w14:paraId="189C591F" w14:textId="098989DC" w:rsidR="00665C4C" w:rsidRPr="001F551E" w:rsidRDefault="00665C4C" w:rsidP="00665C4C">
      <w:pPr>
        <w:pStyle w:val="Level2numbered"/>
      </w:pPr>
      <w:r w:rsidRPr="001F551E">
        <w:t>Part 2 –</w:t>
      </w:r>
      <w:r w:rsidR="00CD2EE6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CD2EE6" w:rsidRPr="00CD2EE6">
        <w:t xml:space="preserve">clinical and patient </w:t>
      </w:r>
      <w:r w:rsidRPr="00CD2EE6">
        <w:t>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113B41B" w14:textId="0B538506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2E7855">
        <w:t>by consensus.</w:t>
      </w:r>
    </w:p>
    <w:p w14:paraId="2BF15257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3F0A7F9" w14:textId="56721660" w:rsidR="00665C4C" w:rsidRPr="00C02D61" w:rsidRDefault="00665C4C" w:rsidP="00665C4C">
      <w:pPr>
        <w:pStyle w:val="Level3numbered"/>
        <w:numPr>
          <w:ilvl w:val="0"/>
          <w:numId w:val="28"/>
        </w:numPr>
      </w:pPr>
      <w:r>
        <w:lastRenderedPageBreak/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3" w:history="1">
        <w:r w:rsidR="00DB6C05" w:rsidRPr="006B6562">
          <w:rPr>
            <w:rStyle w:val="Hyperlink"/>
          </w:rPr>
          <w:t>https://www.nice.org.uk/guidance/indevelopment/gid-ta11355</w:t>
        </w:r>
      </w:hyperlink>
      <w:r w:rsidR="00DB6C05">
        <w:t xml:space="preserve"> </w:t>
      </w:r>
    </w:p>
    <w:p w14:paraId="60973C51" w14:textId="77777777" w:rsidR="0004689F" w:rsidRPr="00C02D61" w:rsidRDefault="0004689F" w:rsidP="0004689F">
      <w:pPr>
        <w:pStyle w:val="Level3numbered"/>
        <w:numPr>
          <w:ilvl w:val="0"/>
          <w:numId w:val="0"/>
        </w:numPr>
        <w:ind w:left="2155" w:hanging="737"/>
      </w:pP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6EFEB5AF" w:rsidR="00463336" w:rsidRDefault="007507BD" w:rsidP="00AD0E9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6E4D59">
        <w:t>Tuesday 11</w:t>
      </w:r>
      <w:r w:rsidR="006E4D59" w:rsidRPr="006E4D59">
        <w:rPr>
          <w:vertAlign w:val="superscript"/>
        </w:rPr>
        <w:t>th</w:t>
      </w:r>
      <w:r w:rsidR="006E4D59">
        <w:t xml:space="preserve"> June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6E4D59">
        <w:t>9am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F08F6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F81EC1" w14:textId="77777777" w:rsidR="00FF08F6" w:rsidRDefault="00FF08F6" w:rsidP="006231D3">
      <w:r>
        <w:separator/>
      </w:r>
    </w:p>
  </w:endnote>
  <w:endnote w:type="continuationSeparator" w:id="0">
    <w:p w14:paraId="753839CF" w14:textId="77777777" w:rsidR="00FF08F6" w:rsidRDefault="00FF08F6" w:rsidP="006231D3">
      <w:r>
        <w:continuationSeparator/>
      </w:r>
    </w:p>
  </w:endnote>
  <w:endnote w:type="continuationNotice" w:id="1">
    <w:p w14:paraId="13AD6334" w14:textId="77777777" w:rsidR="00FF08F6" w:rsidRDefault="00FF08F6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6E4D59">
      <w:fldChar w:fldCharType="begin"/>
    </w:r>
    <w:r w:rsidR="006E4D59">
      <w:instrText xml:space="preserve"> NUMPAGES  </w:instrText>
    </w:r>
    <w:r w:rsidR="006E4D59">
      <w:fldChar w:fldCharType="separate"/>
    </w:r>
    <w:r>
      <w:rPr>
        <w:noProof/>
      </w:rPr>
      <w:t>5</w:t>
    </w:r>
    <w:r w:rsidR="006E4D59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D08822" w14:textId="77777777" w:rsidR="00FF08F6" w:rsidRDefault="00FF08F6" w:rsidP="006231D3">
      <w:r>
        <w:separator/>
      </w:r>
    </w:p>
  </w:footnote>
  <w:footnote w:type="continuationSeparator" w:id="0">
    <w:p w14:paraId="0D5453B7" w14:textId="77777777" w:rsidR="00FF08F6" w:rsidRDefault="00FF08F6" w:rsidP="006231D3">
      <w:r>
        <w:continuationSeparator/>
      </w:r>
    </w:p>
  </w:footnote>
  <w:footnote w:type="continuationNotice" w:id="1">
    <w:p w14:paraId="15FA12BA" w14:textId="77777777" w:rsidR="00FF08F6" w:rsidRDefault="00FF08F6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 w:numId="47" w16cid:durableId="1812940564">
    <w:abstractNumId w:val="12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467E"/>
    <w:rsid w:val="00031524"/>
    <w:rsid w:val="00040BED"/>
    <w:rsid w:val="000411A2"/>
    <w:rsid w:val="00044FC1"/>
    <w:rsid w:val="0004689F"/>
    <w:rsid w:val="00053C24"/>
    <w:rsid w:val="00054492"/>
    <w:rsid w:val="00080C80"/>
    <w:rsid w:val="00083CF9"/>
    <w:rsid w:val="00085585"/>
    <w:rsid w:val="000928EC"/>
    <w:rsid w:val="00095C47"/>
    <w:rsid w:val="000A0357"/>
    <w:rsid w:val="000A3C2F"/>
    <w:rsid w:val="000A44AE"/>
    <w:rsid w:val="000A4797"/>
    <w:rsid w:val="000A687D"/>
    <w:rsid w:val="000C4E08"/>
    <w:rsid w:val="000D1197"/>
    <w:rsid w:val="000D5F50"/>
    <w:rsid w:val="000E58E9"/>
    <w:rsid w:val="000F04B6"/>
    <w:rsid w:val="000F498C"/>
    <w:rsid w:val="000F52B2"/>
    <w:rsid w:val="000F7C67"/>
    <w:rsid w:val="0010461D"/>
    <w:rsid w:val="00105611"/>
    <w:rsid w:val="0011038B"/>
    <w:rsid w:val="00112212"/>
    <w:rsid w:val="00114615"/>
    <w:rsid w:val="0012100C"/>
    <w:rsid w:val="001220B1"/>
    <w:rsid w:val="001274E9"/>
    <w:rsid w:val="00135794"/>
    <w:rsid w:val="001420B9"/>
    <w:rsid w:val="00143410"/>
    <w:rsid w:val="001501C0"/>
    <w:rsid w:val="00161397"/>
    <w:rsid w:val="00161D82"/>
    <w:rsid w:val="001662DA"/>
    <w:rsid w:val="00167902"/>
    <w:rsid w:val="00167FCF"/>
    <w:rsid w:val="00183E98"/>
    <w:rsid w:val="00190332"/>
    <w:rsid w:val="00196E93"/>
    <w:rsid w:val="001A18CE"/>
    <w:rsid w:val="001C38B8"/>
    <w:rsid w:val="001C5FB8"/>
    <w:rsid w:val="001D2644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2511B"/>
    <w:rsid w:val="0022798B"/>
    <w:rsid w:val="00236AD0"/>
    <w:rsid w:val="00240933"/>
    <w:rsid w:val="00250F16"/>
    <w:rsid w:val="002661ED"/>
    <w:rsid w:val="00273AB6"/>
    <w:rsid w:val="002748D1"/>
    <w:rsid w:val="00277DAE"/>
    <w:rsid w:val="002A3818"/>
    <w:rsid w:val="002B5720"/>
    <w:rsid w:val="002C258D"/>
    <w:rsid w:val="002C660B"/>
    <w:rsid w:val="002C7A84"/>
    <w:rsid w:val="002D1A7F"/>
    <w:rsid w:val="002E4D75"/>
    <w:rsid w:val="002E7855"/>
    <w:rsid w:val="002F3D4E"/>
    <w:rsid w:val="002F5606"/>
    <w:rsid w:val="0030059A"/>
    <w:rsid w:val="00304792"/>
    <w:rsid w:val="00306091"/>
    <w:rsid w:val="00320256"/>
    <w:rsid w:val="00337868"/>
    <w:rsid w:val="00344EA6"/>
    <w:rsid w:val="00350071"/>
    <w:rsid w:val="00364B62"/>
    <w:rsid w:val="00365D03"/>
    <w:rsid w:val="00370813"/>
    <w:rsid w:val="00377867"/>
    <w:rsid w:val="003965A8"/>
    <w:rsid w:val="003A2CF7"/>
    <w:rsid w:val="003A4E3F"/>
    <w:rsid w:val="003A4F8A"/>
    <w:rsid w:val="003B3B30"/>
    <w:rsid w:val="003C1D05"/>
    <w:rsid w:val="003C2EEF"/>
    <w:rsid w:val="003D0F29"/>
    <w:rsid w:val="003D4563"/>
    <w:rsid w:val="003D5F9F"/>
    <w:rsid w:val="003D6A67"/>
    <w:rsid w:val="003D6E66"/>
    <w:rsid w:val="003E005F"/>
    <w:rsid w:val="003E3BA6"/>
    <w:rsid w:val="003E3F2D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51E8"/>
    <w:rsid w:val="00436657"/>
    <w:rsid w:val="004366CD"/>
    <w:rsid w:val="00444D16"/>
    <w:rsid w:val="00451599"/>
    <w:rsid w:val="00456A6D"/>
    <w:rsid w:val="00463336"/>
    <w:rsid w:val="00463370"/>
    <w:rsid w:val="00465E35"/>
    <w:rsid w:val="004768BB"/>
    <w:rsid w:val="00480DD6"/>
    <w:rsid w:val="00480DF2"/>
    <w:rsid w:val="004902D8"/>
    <w:rsid w:val="004A2E1B"/>
    <w:rsid w:val="004A36E4"/>
    <w:rsid w:val="004B45D0"/>
    <w:rsid w:val="004D1ABA"/>
    <w:rsid w:val="004E02E2"/>
    <w:rsid w:val="004F3926"/>
    <w:rsid w:val="00507F46"/>
    <w:rsid w:val="00521840"/>
    <w:rsid w:val="005360C8"/>
    <w:rsid w:val="00540FB2"/>
    <w:rsid w:val="00554406"/>
    <w:rsid w:val="005562FD"/>
    <w:rsid w:val="00556AD2"/>
    <w:rsid w:val="0057180D"/>
    <w:rsid w:val="0059153D"/>
    <w:rsid w:val="00593560"/>
    <w:rsid w:val="00596F1C"/>
    <w:rsid w:val="005A21EC"/>
    <w:rsid w:val="005C0A14"/>
    <w:rsid w:val="005C1305"/>
    <w:rsid w:val="005C384D"/>
    <w:rsid w:val="005D2B46"/>
    <w:rsid w:val="005D50A1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243"/>
    <w:rsid w:val="00654704"/>
    <w:rsid w:val="00655D5A"/>
    <w:rsid w:val="00661D07"/>
    <w:rsid w:val="00665C4C"/>
    <w:rsid w:val="0066652E"/>
    <w:rsid w:val="00666FBF"/>
    <w:rsid w:val="006678A1"/>
    <w:rsid w:val="00670F87"/>
    <w:rsid w:val="006712CE"/>
    <w:rsid w:val="0067259D"/>
    <w:rsid w:val="00682F9B"/>
    <w:rsid w:val="00683EA8"/>
    <w:rsid w:val="00697D81"/>
    <w:rsid w:val="006B300E"/>
    <w:rsid w:val="006B324A"/>
    <w:rsid w:val="006B4C67"/>
    <w:rsid w:val="006D3185"/>
    <w:rsid w:val="006D378C"/>
    <w:rsid w:val="006E4D59"/>
    <w:rsid w:val="006F3468"/>
    <w:rsid w:val="007019D5"/>
    <w:rsid w:val="007251FE"/>
    <w:rsid w:val="00745087"/>
    <w:rsid w:val="007507BD"/>
    <w:rsid w:val="007549DC"/>
    <w:rsid w:val="00755E0E"/>
    <w:rsid w:val="007574E0"/>
    <w:rsid w:val="00761C9C"/>
    <w:rsid w:val="00774747"/>
    <w:rsid w:val="00782C9C"/>
    <w:rsid w:val="007851C3"/>
    <w:rsid w:val="007906D5"/>
    <w:rsid w:val="007A0762"/>
    <w:rsid w:val="007A3DC0"/>
    <w:rsid w:val="007A468B"/>
    <w:rsid w:val="007A689D"/>
    <w:rsid w:val="007A77E4"/>
    <w:rsid w:val="007B5879"/>
    <w:rsid w:val="007B7575"/>
    <w:rsid w:val="007C331F"/>
    <w:rsid w:val="007C5EC3"/>
    <w:rsid w:val="007C685F"/>
    <w:rsid w:val="007D0D24"/>
    <w:rsid w:val="007F4A5D"/>
    <w:rsid w:val="007F5E7F"/>
    <w:rsid w:val="008236B6"/>
    <w:rsid w:val="008245AA"/>
    <w:rsid w:val="0083472B"/>
    <w:rsid w:val="00835FBC"/>
    <w:rsid w:val="008409A4"/>
    <w:rsid w:val="00842ACF"/>
    <w:rsid w:val="008451A1"/>
    <w:rsid w:val="00850C0E"/>
    <w:rsid w:val="00854FD0"/>
    <w:rsid w:val="0088566F"/>
    <w:rsid w:val="008937E0"/>
    <w:rsid w:val="008A27BD"/>
    <w:rsid w:val="008A5D30"/>
    <w:rsid w:val="008B072A"/>
    <w:rsid w:val="008B55B6"/>
    <w:rsid w:val="008C3DD4"/>
    <w:rsid w:val="008C42E7"/>
    <w:rsid w:val="008C44A2"/>
    <w:rsid w:val="008E0E0D"/>
    <w:rsid w:val="008E75F2"/>
    <w:rsid w:val="00903E68"/>
    <w:rsid w:val="009064CC"/>
    <w:rsid w:val="009114CE"/>
    <w:rsid w:val="00917690"/>
    <w:rsid w:val="00922F67"/>
    <w:rsid w:val="00924278"/>
    <w:rsid w:val="00945826"/>
    <w:rsid w:val="00947335"/>
    <w:rsid w:val="00947812"/>
    <w:rsid w:val="00955914"/>
    <w:rsid w:val="009665AE"/>
    <w:rsid w:val="009742E7"/>
    <w:rsid w:val="0098078E"/>
    <w:rsid w:val="009807BF"/>
    <w:rsid w:val="00986E38"/>
    <w:rsid w:val="00993636"/>
    <w:rsid w:val="00994987"/>
    <w:rsid w:val="009A37FA"/>
    <w:rsid w:val="009B0F74"/>
    <w:rsid w:val="009B1704"/>
    <w:rsid w:val="009B29FC"/>
    <w:rsid w:val="009B5D1C"/>
    <w:rsid w:val="009C5559"/>
    <w:rsid w:val="009C69F4"/>
    <w:rsid w:val="009E20B3"/>
    <w:rsid w:val="009E4E35"/>
    <w:rsid w:val="00A06F9C"/>
    <w:rsid w:val="00A21FF8"/>
    <w:rsid w:val="00A267E1"/>
    <w:rsid w:val="00A269AF"/>
    <w:rsid w:val="00A35D76"/>
    <w:rsid w:val="00A3610D"/>
    <w:rsid w:val="00A428F8"/>
    <w:rsid w:val="00A442E9"/>
    <w:rsid w:val="00A45CDD"/>
    <w:rsid w:val="00A60AF0"/>
    <w:rsid w:val="00A70955"/>
    <w:rsid w:val="00A82301"/>
    <w:rsid w:val="00A82558"/>
    <w:rsid w:val="00A86878"/>
    <w:rsid w:val="00A973EA"/>
    <w:rsid w:val="00AB7E65"/>
    <w:rsid w:val="00AC58A8"/>
    <w:rsid w:val="00AC748F"/>
    <w:rsid w:val="00AC7782"/>
    <w:rsid w:val="00AC7BD7"/>
    <w:rsid w:val="00AD0E92"/>
    <w:rsid w:val="00AD3FA8"/>
    <w:rsid w:val="00AD6F07"/>
    <w:rsid w:val="00AF3BCA"/>
    <w:rsid w:val="00AF4288"/>
    <w:rsid w:val="00AF706E"/>
    <w:rsid w:val="00B04D7B"/>
    <w:rsid w:val="00B053D4"/>
    <w:rsid w:val="00B056F0"/>
    <w:rsid w:val="00B07D36"/>
    <w:rsid w:val="00B429C5"/>
    <w:rsid w:val="00B45ABC"/>
    <w:rsid w:val="00B46E0C"/>
    <w:rsid w:val="00B47D36"/>
    <w:rsid w:val="00B62844"/>
    <w:rsid w:val="00B76EE1"/>
    <w:rsid w:val="00B85DE1"/>
    <w:rsid w:val="00B94CB0"/>
    <w:rsid w:val="00BA07EB"/>
    <w:rsid w:val="00BA4EAD"/>
    <w:rsid w:val="00BB22E9"/>
    <w:rsid w:val="00BB49D9"/>
    <w:rsid w:val="00BC0F90"/>
    <w:rsid w:val="00BC2B54"/>
    <w:rsid w:val="00BC47C4"/>
    <w:rsid w:val="00BC6C1F"/>
    <w:rsid w:val="00BD1329"/>
    <w:rsid w:val="00C015B8"/>
    <w:rsid w:val="00C02052"/>
    <w:rsid w:val="00C02D61"/>
    <w:rsid w:val="00C04D2E"/>
    <w:rsid w:val="00C07341"/>
    <w:rsid w:val="00C3119A"/>
    <w:rsid w:val="00C4215E"/>
    <w:rsid w:val="00C51601"/>
    <w:rsid w:val="00C55E3A"/>
    <w:rsid w:val="00C7373D"/>
    <w:rsid w:val="00C75930"/>
    <w:rsid w:val="00C82EFE"/>
    <w:rsid w:val="00C84F3A"/>
    <w:rsid w:val="00C871D3"/>
    <w:rsid w:val="00C908A6"/>
    <w:rsid w:val="00C941B6"/>
    <w:rsid w:val="00C95A8E"/>
    <w:rsid w:val="00C963C4"/>
    <w:rsid w:val="00C978CB"/>
    <w:rsid w:val="00CA546C"/>
    <w:rsid w:val="00CB14E1"/>
    <w:rsid w:val="00CB4466"/>
    <w:rsid w:val="00CC320A"/>
    <w:rsid w:val="00CC6199"/>
    <w:rsid w:val="00CD1377"/>
    <w:rsid w:val="00CD2EE6"/>
    <w:rsid w:val="00CD5A42"/>
    <w:rsid w:val="00CF07A6"/>
    <w:rsid w:val="00D11E93"/>
    <w:rsid w:val="00D14E64"/>
    <w:rsid w:val="00D20231"/>
    <w:rsid w:val="00D2035E"/>
    <w:rsid w:val="00D22F90"/>
    <w:rsid w:val="00D25145"/>
    <w:rsid w:val="00D33D2F"/>
    <w:rsid w:val="00D36E00"/>
    <w:rsid w:val="00D52BC6"/>
    <w:rsid w:val="00D639DC"/>
    <w:rsid w:val="00D70F52"/>
    <w:rsid w:val="00D74026"/>
    <w:rsid w:val="00D74F50"/>
    <w:rsid w:val="00DA0F66"/>
    <w:rsid w:val="00DA1F50"/>
    <w:rsid w:val="00DA4E9D"/>
    <w:rsid w:val="00DA78F8"/>
    <w:rsid w:val="00DA7E81"/>
    <w:rsid w:val="00DB10C0"/>
    <w:rsid w:val="00DB6C05"/>
    <w:rsid w:val="00DB7ED3"/>
    <w:rsid w:val="00DC1F86"/>
    <w:rsid w:val="00DD06F9"/>
    <w:rsid w:val="00DF07EE"/>
    <w:rsid w:val="00DF0C5C"/>
    <w:rsid w:val="00E00AAB"/>
    <w:rsid w:val="00E16CDD"/>
    <w:rsid w:val="00E2211D"/>
    <w:rsid w:val="00E34767"/>
    <w:rsid w:val="00E34E0C"/>
    <w:rsid w:val="00E37C8A"/>
    <w:rsid w:val="00E46F5D"/>
    <w:rsid w:val="00E53250"/>
    <w:rsid w:val="00E56B48"/>
    <w:rsid w:val="00E60116"/>
    <w:rsid w:val="00E62E0F"/>
    <w:rsid w:val="00E6465D"/>
    <w:rsid w:val="00E77A26"/>
    <w:rsid w:val="00E82B9F"/>
    <w:rsid w:val="00E9120D"/>
    <w:rsid w:val="00E927DA"/>
    <w:rsid w:val="00E95304"/>
    <w:rsid w:val="00EA22A4"/>
    <w:rsid w:val="00EA375B"/>
    <w:rsid w:val="00EA7444"/>
    <w:rsid w:val="00EA75F5"/>
    <w:rsid w:val="00EB1941"/>
    <w:rsid w:val="00EB2CD6"/>
    <w:rsid w:val="00EC1AB8"/>
    <w:rsid w:val="00EC57DD"/>
    <w:rsid w:val="00EF1B45"/>
    <w:rsid w:val="00EF2BE2"/>
    <w:rsid w:val="00F32B92"/>
    <w:rsid w:val="00F41DC8"/>
    <w:rsid w:val="00F42F8E"/>
    <w:rsid w:val="00F46663"/>
    <w:rsid w:val="00F47AA9"/>
    <w:rsid w:val="00F57A78"/>
    <w:rsid w:val="00F610AE"/>
    <w:rsid w:val="00F629FA"/>
    <w:rsid w:val="00F80A28"/>
    <w:rsid w:val="00F86390"/>
    <w:rsid w:val="00F95663"/>
    <w:rsid w:val="00F97481"/>
    <w:rsid w:val="00FA4B0F"/>
    <w:rsid w:val="00FA676B"/>
    <w:rsid w:val="00FB7C71"/>
    <w:rsid w:val="00FC7742"/>
    <w:rsid w:val="00FD0266"/>
    <w:rsid w:val="00FD661E"/>
    <w:rsid w:val="00FE1041"/>
    <w:rsid w:val="00FE6AF8"/>
    <w:rsid w:val="00FF08F6"/>
    <w:rsid w:val="00FF405F"/>
    <w:rsid w:val="00FF4318"/>
    <w:rsid w:val="00FF522D"/>
    <w:rsid w:val="00FF67EE"/>
    <w:rsid w:val="4D493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071" TargetMode="External"/><Relationship Id="rId13" Type="http://schemas.openxmlformats.org/officeDocument/2006/relationships/hyperlink" Target="https://www.nice.org.uk/guidance/indevelopment/gid-ta1135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1355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355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guidance/indevelopment/gid-ta1007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071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25</Words>
  <Characters>584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6-27T11:00:00Z</dcterms:created>
  <dcterms:modified xsi:type="dcterms:W3CDTF">2024-06-27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6-27T11:00:50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11977721-28f0-4cc9-9bfc-876ece354c01</vt:lpwstr>
  </property>
  <property fmtid="{D5CDD505-2E9C-101B-9397-08002B2CF9AE}" pid="8" name="MSIP_Label_c69d85d5-6d9e-4305-a294-1f636ec0f2d6_ContentBits">
    <vt:lpwstr>0</vt:lpwstr>
  </property>
</Properties>
</file>